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5B287" w14:textId="7DB92672" w:rsidR="00BD775E" w:rsidRDefault="00ED4FB0" w:rsidP="00ED4FB0">
      <w:pPr>
        <w:pStyle w:val="Heading2"/>
      </w:pPr>
      <w:r>
        <w:t>Final Exam – PROG1815 Programming Concepts II</w:t>
      </w:r>
    </w:p>
    <w:p w14:paraId="78EFA3B0" w14:textId="0AD83E76" w:rsidR="00ED4FB0" w:rsidRDefault="00ED4FB0" w:rsidP="00ED4FB0">
      <w:pPr>
        <w:rPr>
          <w:rStyle w:val="IntenseEmphasis"/>
        </w:rPr>
      </w:pPr>
      <w:r>
        <w:rPr>
          <w:rStyle w:val="IntenseEmphasis"/>
        </w:rPr>
        <w:t>Please read the following instruction</w:t>
      </w:r>
      <w:r w:rsidR="000E587A">
        <w:rPr>
          <w:rStyle w:val="IntenseEmphasis"/>
        </w:rPr>
        <w:t>s</w:t>
      </w:r>
      <w:r>
        <w:rPr>
          <w:rStyle w:val="IntenseEmphasis"/>
        </w:rPr>
        <w:t xml:space="preserve"> carefully before beginning the exam</w:t>
      </w:r>
    </w:p>
    <w:p w14:paraId="1C6794F8" w14:textId="0B3E0099" w:rsidR="00ED4FB0" w:rsidRPr="005F09D8" w:rsidRDefault="00ED4FB0" w:rsidP="00ED4FB0">
      <w:pPr>
        <w:pStyle w:val="NoSpacing"/>
        <w:numPr>
          <w:ilvl w:val="0"/>
          <w:numId w:val="1"/>
        </w:numPr>
        <w:rPr>
          <w:strike/>
        </w:rPr>
      </w:pPr>
      <w:r w:rsidRPr="005F09D8">
        <w:rPr>
          <w:strike/>
        </w:rPr>
        <w:t xml:space="preserve">The Final Exam </w:t>
      </w:r>
      <w:r w:rsidR="007900F2" w:rsidRPr="005F09D8">
        <w:rPr>
          <w:strike/>
        </w:rPr>
        <w:t xml:space="preserve">upload </w:t>
      </w:r>
      <w:r w:rsidRPr="005F09D8">
        <w:rPr>
          <w:strike/>
        </w:rPr>
        <w:t>folder on eConestoga is available on April 29</w:t>
      </w:r>
      <w:r w:rsidRPr="005F09D8">
        <w:rPr>
          <w:strike/>
          <w:vertAlign w:val="superscript"/>
        </w:rPr>
        <w:t>th</w:t>
      </w:r>
      <w:r w:rsidRPr="005F09D8">
        <w:rPr>
          <w:strike/>
        </w:rPr>
        <w:t xml:space="preserve"> from 1:00 PM until 3:45 PM </w:t>
      </w:r>
      <w:proofErr w:type="gramStart"/>
      <w:r w:rsidRPr="005F09D8">
        <w:rPr>
          <w:strike/>
        </w:rPr>
        <w:t>EDT</w:t>
      </w:r>
      <w:proofErr w:type="gramEnd"/>
    </w:p>
    <w:p w14:paraId="4CCAB5A6" w14:textId="77777777" w:rsidR="00ED4FB0" w:rsidRPr="005F09D8" w:rsidRDefault="00ED4FB0" w:rsidP="00ED4FB0">
      <w:pPr>
        <w:pStyle w:val="NoSpacing"/>
        <w:numPr>
          <w:ilvl w:val="1"/>
          <w:numId w:val="1"/>
        </w:numPr>
        <w:rPr>
          <w:strike/>
        </w:rPr>
      </w:pPr>
      <w:r w:rsidRPr="005F09D8">
        <w:rPr>
          <w:strike/>
        </w:rPr>
        <w:t>Submissions will not be accepted after that time, including email.</w:t>
      </w:r>
    </w:p>
    <w:p w14:paraId="17A78D0E" w14:textId="77777777" w:rsidR="00ED4FB0" w:rsidRPr="005F09D8" w:rsidRDefault="00ED4FB0" w:rsidP="00ED4FB0">
      <w:pPr>
        <w:pStyle w:val="NoSpacing"/>
        <w:numPr>
          <w:ilvl w:val="1"/>
          <w:numId w:val="1"/>
        </w:numPr>
        <w:rPr>
          <w:strike/>
        </w:rPr>
      </w:pPr>
      <w:r w:rsidRPr="005F09D8">
        <w:rPr>
          <w:strike/>
        </w:rPr>
        <w:t>Zip and upload your solution periodically, and plan to finish with several minutes to spare.</w:t>
      </w:r>
    </w:p>
    <w:p w14:paraId="11DB0D35" w14:textId="77777777" w:rsidR="00ED4FB0" w:rsidRPr="005F09D8" w:rsidRDefault="00ED4FB0" w:rsidP="00ED4FB0">
      <w:pPr>
        <w:pStyle w:val="NoSpacing"/>
        <w:numPr>
          <w:ilvl w:val="2"/>
          <w:numId w:val="1"/>
        </w:numPr>
        <w:rPr>
          <w:strike/>
        </w:rPr>
      </w:pPr>
      <w:r w:rsidRPr="005F09D8">
        <w:rPr>
          <w:strike/>
        </w:rPr>
        <w:t xml:space="preserve">Your latest submission will be </w:t>
      </w:r>
      <w:proofErr w:type="gramStart"/>
      <w:r w:rsidRPr="005F09D8">
        <w:rPr>
          <w:strike/>
        </w:rPr>
        <w:t>marked</w:t>
      </w:r>
      <w:proofErr w:type="gramEnd"/>
    </w:p>
    <w:p w14:paraId="1B9669CC" w14:textId="57E73BD0" w:rsidR="00ED4FB0" w:rsidRPr="005F09D8" w:rsidRDefault="00ED4FB0" w:rsidP="00ED4FB0">
      <w:pPr>
        <w:pStyle w:val="NoSpacing"/>
        <w:numPr>
          <w:ilvl w:val="2"/>
          <w:numId w:val="1"/>
        </w:numPr>
        <w:rPr>
          <w:strike/>
        </w:rPr>
      </w:pPr>
      <w:r w:rsidRPr="005F09D8">
        <w:rPr>
          <w:strike/>
        </w:rPr>
        <w:t>If you attempt to upload in the last few minutes and are unsuccessful, you will appreciate the fact you pause</w:t>
      </w:r>
      <w:r w:rsidR="00534497" w:rsidRPr="005F09D8">
        <w:rPr>
          <w:strike/>
        </w:rPr>
        <w:t>d</w:t>
      </w:r>
      <w:r w:rsidRPr="005F09D8">
        <w:rPr>
          <w:strike/>
        </w:rPr>
        <w:t xml:space="preserve"> to zip and upload 15 minutes ago.</w:t>
      </w:r>
    </w:p>
    <w:p w14:paraId="74656BC8" w14:textId="6F76C844" w:rsidR="00ED4FB0" w:rsidRPr="005F09D8" w:rsidRDefault="00ED4FB0" w:rsidP="00ED4FB0">
      <w:pPr>
        <w:pStyle w:val="NoSpacing"/>
        <w:numPr>
          <w:ilvl w:val="0"/>
          <w:numId w:val="1"/>
        </w:numPr>
        <w:rPr>
          <w:strike/>
        </w:rPr>
      </w:pPr>
      <w:r w:rsidRPr="005F09D8">
        <w:rPr>
          <w:strike/>
        </w:rPr>
        <w:t xml:space="preserve">Using Visual Studio, create a windows project called </w:t>
      </w:r>
      <w:proofErr w:type="spellStart"/>
      <w:r w:rsidRPr="005F09D8">
        <w:rPr>
          <w:strike/>
        </w:rPr>
        <w:t>XXFinalExam</w:t>
      </w:r>
      <w:proofErr w:type="spellEnd"/>
      <w:r w:rsidRPr="005F09D8">
        <w:rPr>
          <w:strike/>
        </w:rPr>
        <w:t>, where XX are your initials.</w:t>
      </w:r>
    </w:p>
    <w:p w14:paraId="3AEDDEC0" w14:textId="77777777" w:rsidR="007900F2" w:rsidRDefault="007900F2" w:rsidP="007900F2">
      <w:pPr>
        <w:pStyle w:val="NoSpacing"/>
        <w:ind w:left="720"/>
      </w:pPr>
    </w:p>
    <w:p w14:paraId="46F433AE" w14:textId="7838D8FD" w:rsidR="00ED4FB0" w:rsidRDefault="00ED4FB0" w:rsidP="007900F2">
      <w:pPr>
        <w:pStyle w:val="Heading2"/>
      </w:pPr>
      <w:r>
        <w:t>Overview</w:t>
      </w:r>
    </w:p>
    <w:p w14:paraId="37E952FA" w14:textId="38690F00" w:rsidR="00ED4FB0" w:rsidRDefault="00E20CCC" w:rsidP="00ED4FB0">
      <w:r>
        <w:t xml:space="preserve">You are </w:t>
      </w:r>
      <w:r w:rsidR="00DB2733">
        <w:t>working</w:t>
      </w:r>
      <w:r>
        <w:t xml:space="preserve"> on a form to </w:t>
      </w:r>
      <w:r w:rsidRPr="005F09D8">
        <w:rPr>
          <w:highlight w:val="yellow"/>
        </w:rPr>
        <w:t>record vaccination</w:t>
      </w:r>
      <w:r>
        <w:t xml:space="preserve"> information, which is saved to file through an encapsulated class.</w:t>
      </w:r>
    </w:p>
    <w:p w14:paraId="4DA6D5D4" w14:textId="06312F7E" w:rsidR="00ED4FB0" w:rsidRDefault="00ED4FB0" w:rsidP="00ED4FB0">
      <w:r w:rsidRPr="00F236E8">
        <w:rPr>
          <w:strike/>
        </w:rPr>
        <w:t xml:space="preserve">Do not create </w:t>
      </w:r>
      <w:r w:rsidRPr="00F236E8">
        <w:rPr>
          <w:strike/>
          <w:highlight w:val="yellow"/>
        </w:rPr>
        <w:t xml:space="preserve">a </w:t>
      </w:r>
      <w:r w:rsidRPr="00F236E8">
        <w:rPr>
          <w:strike/>
          <w:highlight w:val="yellow"/>
          <w:u w:val="single"/>
        </w:rPr>
        <w:t>global</w:t>
      </w:r>
      <w:r w:rsidRPr="00F236E8">
        <w:rPr>
          <w:strike/>
        </w:rPr>
        <w:t xml:space="preserve"> collection such as an Array, a List, a ListBox or even a String to store multiple records</w:t>
      </w:r>
      <w:r w:rsidR="00DB58D8" w:rsidRPr="00F236E8">
        <w:rPr>
          <w:strike/>
        </w:rPr>
        <w:t xml:space="preserve"> in memory or on the </w:t>
      </w:r>
      <w:r w:rsidR="00534497" w:rsidRPr="00F236E8">
        <w:rPr>
          <w:strike/>
        </w:rPr>
        <w:t>GUI</w:t>
      </w:r>
      <w:r w:rsidR="00DB58D8" w:rsidRPr="00F236E8">
        <w:rPr>
          <w:strike/>
        </w:rPr>
        <w:t>.</w:t>
      </w:r>
      <w:r w:rsidR="00DB58D8">
        <w:t xml:space="preserve">  </w:t>
      </w:r>
      <w:r w:rsidR="00DB58D8" w:rsidRPr="005F09D8">
        <w:rPr>
          <w:strike/>
        </w:rPr>
        <w:t>These will be deleted and converted to local variables</w:t>
      </w:r>
      <w:r w:rsidR="00E20CCC" w:rsidRPr="005F09D8">
        <w:rPr>
          <w:strike/>
        </w:rPr>
        <w:t xml:space="preserve"> before marking.</w:t>
      </w:r>
      <w:r w:rsidR="00DB58D8">
        <w:t xml:space="preserve"> </w:t>
      </w:r>
    </w:p>
    <w:p w14:paraId="5E24CFAA" w14:textId="587CF02A" w:rsidR="00DB58D8" w:rsidRDefault="00E20CCC" w:rsidP="00DB58D8">
      <w:pPr>
        <w:pStyle w:val="Heading3"/>
      </w:pPr>
      <w:r>
        <w:t>Vaccination</w:t>
      </w:r>
      <w:r w:rsidR="00DB58D8">
        <w:t xml:space="preserve"> Clas</w:t>
      </w:r>
      <w:r w:rsidR="00216820">
        <w:t>s</w:t>
      </w:r>
    </w:p>
    <w:p w14:paraId="66E42074" w14:textId="60DF295D" w:rsidR="00216820" w:rsidRPr="005F09D8" w:rsidRDefault="007900F2" w:rsidP="00216820">
      <w:pPr>
        <w:rPr>
          <w:strike/>
        </w:rPr>
      </w:pPr>
      <w:r w:rsidRPr="005F09D8">
        <w:rPr>
          <w:strike/>
        </w:rPr>
        <w:t xml:space="preserve">Create a separate class file called </w:t>
      </w:r>
      <w:r w:rsidR="00E20CCC" w:rsidRPr="005F09D8">
        <w:rPr>
          <w:b/>
          <w:bCs/>
          <w:i/>
          <w:iCs/>
          <w:strike/>
        </w:rPr>
        <w:t>Vaccination</w:t>
      </w:r>
      <w:r w:rsidRPr="005F09D8">
        <w:rPr>
          <w:strike/>
        </w:rPr>
        <w:t xml:space="preserve">.  </w:t>
      </w:r>
      <w:r w:rsidR="00216820" w:rsidRPr="005F09D8">
        <w:rPr>
          <w:strike/>
        </w:rPr>
        <w:t xml:space="preserve">Methods </w:t>
      </w:r>
      <w:r w:rsidR="00216820" w:rsidRPr="005F09D8">
        <w:rPr>
          <w:strike/>
          <w:highlight w:val="yellow"/>
        </w:rPr>
        <w:t>are instance</w:t>
      </w:r>
      <w:r w:rsidR="00216820" w:rsidRPr="005F09D8">
        <w:rPr>
          <w:strike/>
        </w:rPr>
        <w:t xml:space="preserve"> methods unless stated otherwise.</w:t>
      </w:r>
    </w:p>
    <w:p w14:paraId="26E5B687" w14:textId="75A4D99D" w:rsidR="00216820" w:rsidRDefault="00216820" w:rsidP="00216820">
      <w:pPr>
        <w:pStyle w:val="ListParagraph"/>
        <w:numPr>
          <w:ilvl w:val="0"/>
          <w:numId w:val="2"/>
        </w:numPr>
      </w:pPr>
      <w:r>
        <w:t xml:space="preserve">Properties: </w:t>
      </w:r>
    </w:p>
    <w:p w14:paraId="2CAADC5C" w14:textId="5CE1C963" w:rsidR="00216820" w:rsidRDefault="00E20CCC" w:rsidP="00216820">
      <w:pPr>
        <w:pStyle w:val="ListParagraph"/>
        <w:numPr>
          <w:ilvl w:val="1"/>
          <w:numId w:val="2"/>
        </w:numPr>
      </w:pPr>
      <w:proofErr w:type="spellStart"/>
      <w:r w:rsidRPr="005F09D8">
        <w:rPr>
          <w:strike/>
        </w:rPr>
        <w:t>Vaccination</w:t>
      </w:r>
      <w:r w:rsidR="00216820" w:rsidRPr="005F09D8">
        <w:rPr>
          <w:strike/>
        </w:rPr>
        <w:t>Id</w:t>
      </w:r>
      <w:proofErr w:type="spellEnd"/>
      <w:r w:rsidR="00216820" w:rsidRPr="005F09D8">
        <w:rPr>
          <w:strike/>
        </w:rPr>
        <w:t xml:space="preserve"> – </w:t>
      </w:r>
      <w:r w:rsidR="007900F2" w:rsidRPr="005F09D8">
        <w:rPr>
          <w:strike/>
        </w:rPr>
        <w:t>Int32</w:t>
      </w:r>
      <w:r w:rsidR="00216820">
        <w:t xml:space="preserve">, </w:t>
      </w:r>
      <w:r w:rsidR="0049658F">
        <w:t xml:space="preserve">unique, </w:t>
      </w:r>
      <w:r w:rsidR="0049658F" w:rsidRPr="00F236E8">
        <w:rPr>
          <w:strike/>
        </w:rPr>
        <w:t>greater than zero.</w:t>
      </w:r>
    </w:p>
    <w:p w14:paraId="2F9B5881" w14:textId="4C9EAA71" w:rsidR="00216820" w:rsidRDefault="00E20CCC" w:rsidP="00216820">
      <w:pPr>
        <w:pStyle w:val="ListParagraph"/>
        <w:numPr>
          <w:ilvl w:val="1"/>
          <w:numId w:val="2"/>
        </w:numPr>
      </w:pPr>
      <w:proofErr w:type="spellStart"/>
      <w:r w:rsidRPr="005F09D8">
        <w:rPr>
          <w:strike/>
        </w:rPr>
        <w:t>PatientName</w:t>
      </w:r>
      <w:proofErr w:type="spellEnd"/>
      <w:r w:rsidR="00216820" w:rsidRPr="005F09D8">
        <w:rPr>
          <w:strike/>
        </w:rPr>
        <w:t xml:space="preserve"> – </w:t>
      </w:r>
      <w:r w:rsidR="007900F2" w:rsidRPr="00F236E8">
        <w:rPr>
          <w:strike/>
          <w:color w:val="FF0000"/>
        </w:rPr>
        <w:t>S</w:t>
      </w:r>
      <w:r w:rsidR="00216820" w:rsidRPr="00F236E8">
        <w:rPr>
          <w:strike/>
          <w:color w:val="FF0000"/>
        </w:rPr>
        <w:t>tring</w:t>
      </w:r>
      <w:r w:rsidR="00216820" w:rsidRPr="005F09D8">
        <w:rPr>
          <w:strike/>
        </w:rPr>
        <w:t>,</w:t>
      </w:r>
      <w:r w:rsidR="00216820">
        <w:t xml:space="preserve"> </w:t>
      </w:r>
      <w:r w:rsidR="00216820" w:rsidRPr="0060732F">
        <w:rPr>
          <w:strike/>
          <w:color w:val="FF0000"/>
        </w:rPr>
        <w:t>required</w:t>
      </w:r>
      <w:r w:rsidRPr="00F236E8">
        <w:rPr>
          <w:strike/>
        </w:rPr>
        <w:t>,</w:t>
      </w:r>
      <w:r>
        <w:t xml:space="preserve"> </w:t>
      </w:r>
      <w:r w:rsidR="00FF2210" w:rsidRPr="00F236E8">
        <w:rPr>
          <w:strike/>
        </w:rPr>
        <w:t>at least</w:t>
      </w:r>
      <w:r w:rsidRPr="00F236E8">
        <w:rPr>
          <w:strike/>
        </w:rPr>
        <w:t xml:space="preserve"> 2 words</w:t>
      </w:r>
      <w:r>
        <w:t xml:space="preserve">, </w:t>
      </w:r>
      <w:r w:rsidRPr="00F236E8">
        <w:rPr>
          <w:strike/>
        </w:rPr>
        <w:t xml:space="preserve">each at least 2 </w:t>
      </w:r>
      <w:r w:rsidRPr="00F236E8">
        <w:rPr>
          <w:strike/>
          <w:u w:val="single"/>
        </w:rPr>
        <w:t>letters</w:t>
      </w:r>
      <w:r>
        <w:t xml:space="preserve">, </w:t>
      </w:r>
      <w:r w:rsidRPr="00266809">
        <w:rPr>
          <w:strike/>
        </w:rPr>
        <w:t xml:space="preserve">could include other </w:t>
      </w:r>
      <w:proofErr w:type="gramStart"/>
      <w:r w:rsidRPr="00266809">
        <w:rPr>
          <w:strike/>
        </w:rPr>
        <w:t>characters</w:t>
      </w:r>
      <w:proofErr w:type="gramEnd"/>
    </w:p>
    <w:p w14:paraId="0ECA7B94" w14:textId="3BBFEBA0" w:rsidR="00216820" w:rsidRPr="00266809" w:rsidRDefault="00E754D0" w:rsidP="00E13C93">
      <w:pPr>
        <w:pStyle w:val="ListParagraph"/>
        <w:numPr>
          <w:ilvl w:val="1"/>
          <w:numId w:val="2"/>
        </w:numPr>
        <w:rPr>
          <w:strike/>
        </w:rPr>
      </w:pPr>
      <w:r w:rsidRPr="005F09D8">
        <w:rPr>
          <w:strike/>
        </w:rPr>
        <w:t>Contact</w:t>
      </w:r>
      <w:r w:rsidR="00216820" w:rsidRPr="005F09D8">
        <w:rPr>
          <w:strike/>
        </w:rPr>
        <w:t xml:space="preserve"> – </w:t>
      </w:r>
      <w:r w:rsidRPr="00F236E8">
        <w:rPr>
          <w:strike/>
          <w:color w:val="FF0000"/>
        </w:rPr>
        <w:t>String</w:t>
      </w:r>
      <w:r w:rsidRPr="00F236E8">
        <w:rPr>
          <w:color w:val="FF0000"/>
        </w:rPr>
        <w:t>,</w:t>
      </w:r>
      <w:r w:rsidRPr="00266809">
        <w:rPr>
          <w:strike/>
          <w:color w:val="FF0000"/>
        </w:rPr>
        <w:t xml:space="preserve"> </w:t>
      </w:r>
      <w:r w:rsidR="00FF2210" w:rsidRPr="00266809">
        <w:rPr>
          <w:strike/>
        </w:rPr>
        <w:t>r</w:t>
      </w:r>
      <w:r w:rsidR="00FF2210" w:rsidRPr="0060732F">
        <w:rPr>
          <w:strike/>
          <w:color w:val="FF0000"/>
        </w:rPr>
        <w:t>equired</w:t>
      </w:r>
      <w:r w:rsidR="00FF2210">
        <w:t xml:space="preserve">, </w:t>
      </w:r>
      <w:r>
        <w:t xml:space="preserve">must be either </w:t>
      </w:r>
      <w:r w:rsidRPr="0060732F">
        <w:rPr>
          <w:color w:val="FF0000"/>
        </w:rPr>
        <w:t xml:space="preserve">an email </w:t>
      </w:r>
      <w:r>
        <w:t xml:space="preserve">or </w:t>
      </w:r>
      <w:r w:rsidRPr="00266809">
        <w:rPr>
          <w:strike/>
        </w:rPr>
        <w:t xml:space="preserve">a phone number (pattern </w:t>
      </w:r>
      <w:r w:rsidRPr="0060732F">
        <w:rPr>
          <w:strike/>
          <w:color w:val="FF0000"/>
        </w:rPr>
        <w:t>123-123-1234</w:t>
      </w:r>
      <w:r w:rsidRPr="00266809">
        <w:rPr>
          <w:strike/>
        </w:rPr>
        <w:t>)</w:t>
      </w:r>
    </w:p>
    <w:p w14:paraId="0D41D98B" w14:textId="22677646" w:rsidR="00216820" w:rsidRDefault="00E754D0" w:rsidP="00216820">
      <w:pPr>
        <w:pStyle w:val="ListParagraph"/>
        <w:numPr>
          <w:ilvl w:val="1"/>
          <w:numId w:val="2"/>
        </w:numPr>
      </w:pPr>
      <w:proofErr w:type="spellStart"/>
      <w:r w:rsidRPr="005F09D8">
        <w:rPr>
          <w:strike/>
        </w:rPr>
        <w:t>AppointmentDate</w:t>
      </w:r>
      <w:proofErr w:type="spellEnd"/>
      <w:r w:rsidR="00216820" w:rsidRPr="005F09D8">
        <w:rPr>
          <w:strike/>
        </w:rPr>
        <w:t xml:space="preserve"> – </w:t>
      </w:r>
      <w:proofErr w:type="spellStart"/>
      <w:r w:rsidR="00216820" w:rsidRPr="005F09D8">
        <w:rPr>
          <w:strike/>
        </w:rPr>
        <w:t>DateTime</w:t>
      </w:r>
      <w:proofErr w:type="spellEnd"/>
      <w:r w:rsidR="00216820">
        <w:t xml:space="preserve">, </w:t>
      </w:r>
      <w:r w:rsidR="00216820" w:rsidRPr="00000913">
        <w:rPr>
          <w:strike/>
        </w:rPr>
        <w:t xml:space="preserve">displayed </w:t>
      </w:r>
      <w:r w:rsidR="00216820" w:rsidRPr="00000913">
        <w:rPr>
          <w:strike/>
          <w:color w:val="FF0000"/>
        </w:rPr>
        <w:t>2021-04-</w:t>
      </w:r>
      <w:r w:rsidR="006571F1" w:rsidRPr="00000913">
        <w:rPr>
          <w:strike/>
          <w:color w:val="FF0000"/>
        </w:rPr>
        <w:t>29</w:t>
      </w:r>
      <w:r w:rsidRPr="00000913">
        <w:rPr>
          <w:strike/>
        </w:rPr>
        <w:t>,</w:t>
      </w:r>
      <w:r>
        <w:t xml:space="preserve"> </w:t>
      </w:r>
      <w:r w:rsidRPr="006742D8">
        <w:rPr>
          <w:strike/>
        </w:rPr>
        <w:t xml:space="preserve">must </w:t>
      </w:r>
      <w:r w:rsidRPr="006742D8">
        <w:rPr>
          <w:strike/>
          <w:highlight w:val="yellow"/>
        </w:rPr>
        <w:t>be in future</w:t>
      </w:r>
      <w:r w:rsidRPr="006742D8">
        <w:rPr>
          <w:strike/>
        </w:rPr>
        <w:t xml:space="preserve"> </w:t>
      </w:r>
      <w:r w:rsidRPr="006742D8">
        <w:rPr>
          <w:strike/>
          <w:highlight w:val="yellow"/>
        </w:rPr>
        <w:t xml:space="preserve">for an </w:t>
      </w:r>
      <w:proofErr w:type="gramStart"/>
      <w:r w:rsidRPr="006742D8">
        <w:rPr>
          <w:strike/>
          <w:highlight w:val="yellow"/>
        </w:rPr>
        <w:t>Add</w:t>
      </w:r>
      <w:proofErr w:type="gramEnd"/>
    </w:p>
    <w:p w14:paraId="3451615D" w14:textId="4E6CD79F" w:rsidR="00216820" w:rsidRDefault="00E754D0" w:rsidP="00216820">
      <w:pPr>
        <w:pStyle w:val="ListParagraph"/>
        <w:numPr>
          <w:ilvl w:val="1"/>
          <w:numId w:val="2"/>
        </w:numPr>
      </w:pPr>
      <w:proofErr w:type="spellStart"/>
      <w:r w:rsidRPr="005F09D8">
        <w:rPr>
          <w:strike/>
        </w:rPr>
        <w:t>AppointmentTime</w:t>
      </w:r>
      <w:proofErr w:type="spellEnd"/>
      <w:r w:rsidR="00216820" w:rsidRPr="005F09D8">
        <w:rPr>
          <w:strike/>
        </w:rPr>
        <w:t xml:space="preserve"> – </w:t>
      </w:r>
      <w:proofErr w:type="spellStart"/>
      <w:r w:rsidRPr="005F09D8">
        <w:rPr>
          <w:strike/>
        </w:rPr>
        <w:t>DateTime</w:t>
      </w:r>
      <w:proofErr w:type="spellEnd"/>
      <w:r>
        <w:t xml:space="preserve">, </w:t>
      </w:r>
      <w:r w:rsidRPr="00000913">
        <w:rPr>
          <w:strike/>
        </w:rPr>
        <w:t xml:space="preserve">displayed </w:t>
      </w:r>
      <w:r w:rsidRPr="00000913">
        <w:rPr>
          <w:strike/>
          <w:color w:val="FF0000"/>
        </w:rPr>
        <w:t>08:10</w:t>
      </w:r>
      <w:r w:rsidR="00AE235E" w:rsidRPr="00000913">
        <w:rPr>
          <w:strike/>
          <w:color w:val="FF0000"/>
        </w:rPr>
        <w:t xml:space="preserve"> </w:t>
      </w:r>
      <w:r w:rsidRPr="00000913">
        <w:rPr>
          <w:strike/>
          <w:color w:val="FF0000"/>
        </w:rPr>
        <w:t>AM</w:t>
      </w:r>
      <w:r w:rsidRPr="00000913">
        <w:rPr>
          <w:strike/>
        </w:rPr>
        <w:t>,</w:t>
      </w:r>
      <w:r>
        <w:t xml:space="preserve"> </w:t>
      </w:r>
      <w:r w:rsidRPr="005A4B70">
        <w:rPr>
          <w:strike/>
        </w:rPr>
        <w:t xml:space="preserve">must be between </w:t>
      </w:r>
      <w:r w:rsidRPr="005A4B70">
        <w:rPr>
          <w:strike/>
          <w:color w:val="FF0000"/>
        </w:rPr>
        <w:t>8:00</w:t>
      </w:r>
      <w:r w:rsidR="00AE235E" w:rsidRPr="005A4B70">
        <w:rPr>
          <w:strike/>
          <w:color w:val="FF0000"/>
        </w:rPr>
        <w:t xml:space="preserve"> </w:t>
      </w:r>
      <w:r w:rsidRPr="005A4B70">
        <w:rPr>
          <w:strike/>
          <w:color w:val="FF0000"/>
        </w:rPr>
        <w:t xml:space="preserve">AM and </w:t>
      </w:r>
      <w:r w:rsidR="00E13C93" w:rsidRPr="005A4B70">
        <w:rPr>
          <w:strike/>
          <w:color w:val="FF0000"/>
        </w:rPr>
        <w:t>9</w:t>
      </w:r>
      <w:r w:rsidRPr="005A4B70">
        <w:rPr>
          <w:strike/>
          <w:color w:val="FF0000"/>
        </w:rPr>
        <w:t>:00</w:t>
      </w:r>
      <w:r w:rsidR="00AE235E" w:rsidRPr="005A4B70">
        <w:rPr>
          <w:strike/>
          <w:color w:val="FF0000"/>
        </w:rPr>
        <w:t xml:space="preserve"> </w:t>
      </w:r>
      <w:r w:rsidRPr="005A4B70">
        <w:rPr>
          <w:strike/>
          <w:color w:val="FF0000"/>
        </w:rPr>
        <w:t>PM</w:t>
      </w:r>
    </w:p>
    <w:p w14:paraId="365917F2" w14:textId="75B7E162" w:rsidR="00E13C93" w:rsidRDefault="00E13C93" w:rsidP="00216820">
      <w:pPr>
        <w:pStyle w:val="ListParagraph"/>
        <w:numPr>
          <w:ilvl w:val="1"/>
          <w:numId w:val="2"/>
        </w:numPr>
      </w:pPr>
      <w:proofErr w:type="spellStart"/>
      <w:r w:rsidRPr="005F09D8">
        <w:rPr>
          <w:strike/>
        </w:rPr>
        <w:t>FollowupRequired</w:t>
      </w:r>
      <w:proofErr w:type="spellEnd"/>
      <w:r w:rsidRPr="005F09D8">
        <w:rPr>
          <w:strike/>
        </w:rPr>
        <w:t xml:space="preserve"> – Boolean</w:t>
      </w:r>
      <w:r w:rsidR="001953C8">
        <w:t xml:space="preserve">, </w:t>
      </w:r>
      <w:r w:rsidR="001953C8" w:rsidRPr="005F09D8">
        <w:rPr>
          <w:strike/>
        </w:rPr>
        <w:t>default true</w:t>
      </w:r>
      <w:r w:rsidR="001953C8">
        <w:t>.</w:t>
      </w:r>
    </w:p>
    <w:p w14:paraId="1C55BFE5" w14:textId="7B460469" w:rsidR="00E754D0" w:rsidRPr="00000913" w:rsidRDefault="00E754D0" w:rsidP="00E754D0">
      <w:pPr>
        <w:pStyle w:val="ListParagraph"/>
        <w:numPr>
          <w:ilvl w:val="1"/>
          <w:numId w:val="2"/>
        </w:numPr>
        <w:rPr>
          <w:strike/>
        </w:rPr>
      </w:pPr>
      <w:proofErr w:type="spellStart"/>
      <w:r w:rsidRPr="005F09D8">
        <w:rPr>
          <w:strike/>
        </w:rPr>
        <w:t>FollowupDate</w:t>
      </w:r>
      <w:proofErr w:type="spellEnd"/>
      <w:r w:rsidRPr="005F09D8">
        <w:rPr>
          <w:strike/>
        </w:rPr>
        <w:t xml:space="preserve"> – </w:t>
      </w:r>
      <w:proofErr w:type="spellStart"/>
      <w:r w:rsidRPr="005F09D8">
        <w:rPr>
          <w:strike/>
        </w:rPr>
        <w:t>DateTime</w:t>
      </w:r>
      <w:proofErr w:type="spellEnd"/>
      <w:r>
        <w:t xml:space="preserve">, </w:t>
      </w:r>
      <w:r w:rsidRPr="00000913">
        <w:rPr>
          <w:strike/>
        </w:rPr>
        <w:t xml:space="preserve">displayed </w:t>
      </w:r>
      <w:proofErr w:type="gramStart"/>
      <w:r w:rsidRPr="00000913">
        <w:rPr>
          <w:strike/>
        </w:rPr>
        <w:t>2021-0</w:t>
      </w:r>
      <w:r w:rsidR="006571F1" w:rsidRPr="00000913">
        <w:rPr>
          <w:strike/>
        </w:rPr>
        <w:t>5-27</w:t>
      </w:r>
      <w:proofErr w:type="gramEnd"/>
    </w:p>
    <w:p w14:paraId="20AF7B60" w14:textId="4098CE38" w:rsidR="00E754D0" w:rsidRPr="00000913" w:rsidRDefault="00E754D0" w:rsidP="00E754D0">
      <w:pPr>
        <w:pStyle w:val="ListParagraph"/>
        <w:numPr>
          <w:ilvl w:val="1"/>
          <w:numId w:val="2"/>
        </w:numPr>
        <w:rPr>
          <w:strike/>
        </w:rPr>
      </w:pPr>
      <w:proofErr w:type="spellStart"/>
      <w:r w:rsidRPr="00000913">
        <w:rPr>
          <w:strike/>
        </w:rPr>
        <w:t>FollowupTime</w:t>
      </w:r>
      <w:proofErr w:type="spellEnd"/>
      <w:r w:rsidRPr="00000913">
        <w:rPr>
          <w:strike/>
        </w:rPr>
        <w:t xml:space="preserve"> – </w:t>
      </w:r>
      <w:proofErr w:type="spellStart"/>
      <w:r w:rsidRPr="00000913">
        <w:rPr>
          <w:strike/>
        </w:rPr>
        <w:t>DateTime</w:t>
      </w:r>
      <w:proofErr w:type="spellEnd"/>
      <w:r w:rsidRPr="00000913">
        <w:rPr>
          <w:strike/>
        </w:rPr>
        <w:t>, displayed 08:10</w:t>
      </w:r>
      <w:r w:rsidR="00AE235E" w:rsidRPr="00000913">
        <w:rPr>
          <w:strike/>
        </w:rPr>
        <w:t xml:space="preserve"> </w:t>
      </w:r>
      <w:r w:rsidRPr="00000913">
        <w:rPr>
          <w:strike/>
        </w:rPr>
        <w:t>AM</w:t>
      </w:r>
    </w:p>
    <w:p w14:paraId="4E9FC434" w14:textId="6BD075BB" w:rsidR="001953C8" w:rsidRDefault="00D95C4E" w:rsidP="006571F1">
      <w:pPr>
        <w:pStyle w:val="ListParagraph"/>
        <w:numPr>
          <w:ilvl w:val="0"/>
          <w:numId w:val="2"/>
        </w:numPr>
      </w:pPr>
      <w:r w:rsidRPr="00B5349A">
        <w:rPr>
          <w:strike/>
        </w:rPr>
        <w:t>Class-level Get methods</w:t>
      </w:r>
      <w:r w:rsidR="006571F1" w:rsidRPr="00B5349A">
        <w:rPr>
          <w:strike/>
        </w:rPr>
        <w:t xml:space="preserve"> suggested</w:t>
      </w:r>
      <w:r w:rsidR="006571F1">
        <w:t xml:space="preserve">: </w:t>
      </w:r>
      <w:proofErr w:type="spellStart"/>
      <w:r w:rsidR="006571F1" w:rsidRPr="00B5349A">
        <w:rPr>
          <w:strike/>
        </w:rPr>
        <w:t>G</w:t>
      </w:r>
      <w:r w:rsidRPr="00B5349A">
        <w:rPr>
          <w:strike/>
        </w:rPr>
        <w:t>et</w:t>
      </w:r>
      <w:r w:rsidR="00E20CCC" w:rsidRPr="00B5349A">
        <w:rPr>
          <w:strike/>
        </w:rPr>
        <w:t>Vaccination</w:t>
      </w:r>
      <w:r w:rsidRPr="00B5349A">
        <w:rPr>
          <w:strike/>
        </w:rPr>
        <w:t>Record</w:t>
      </w:r>
      <w:r>
        <w:t>s</w:t>
      </w:r>
      <w:proofErr w:type="spellEnd"/>
      <w:r w:rsidR="006571F1">
        <w:t xml:space="preserve">, </w:t>
      </w:r>
      <w:proofErr w:type="spellStart"/>
      <w:r w:rsidRPr="00B5349A">
        <w:rPr>
          <w:strike/>
        </w:rPr>
        <w:t>Get</w:t>
      </w:r>
      <w:r w:rsidR="00E20CCC" w:rsidRPr="00B5349A">
        <w:rPr>
          <w:strike/>
        </w:rPr>
        <w:t>Vaccination</w:t>
      </w:r>
      <w:r w:rsidRPr="00B5349A">
        <w:rPr>
          <w:strike/>
        </w:rPr>
        <w:t>RecordById</w:t>
      </w:r>
      <w:proofErr w:type="spellEnd"/>
      <w:r w:rsidR="006571F1">
        <w:t xml:space="preserve">, </w:t>
      </w:r>
      <w:proofErr w:type="spellStart"/>
      <w:r w:rsidR="006571F1" w:rsidRPr="00B5349A">
        <w:rPr>
          <w:strike/>
        </w:rPr>
        <w:t>GetUniqueVaccinationId</w:t>
      </w:r>
      <w:proofErr w:type="spellEnd"/>
    </w:p>
    <w:p w14:paraId="317B36E3" w14:textId="13123C79" w:rsidR="00AE235E" w:rsidRDefault="00AE235E" w:rsidP="00AE235E">
      <w:pPr>
        <w:pStyle w:val="ListParagraph"/>
        <w:numPr>
          <w:ilvl w:val="0"/>
          <w:numId w:val="2"/>
        </w:numPr>
      </w:pPr>
      <w:r>
        <w:t xml:space="preserve">Save method: </w:t>
      </w:r>
    </w:p>
    <w:p w14:paraId="047818E3" w14:textId="66FD6F34" w:rsidR="00AE235E" w:rsidRPr="00000913" w:rsidRDefault="00FF2210" w:rsidP="00AE235E">
      <w:pPr>
        <w:pStyle w:val="ListParagraph"/>
        <w:numPr>
          <w:ilvl w:val="1"/>
          <w:numId w:val="2"/>
        </w:numPr>
        <w:rPr>
          <w:strike/>
        </w:rPr>
      </w:pPr>
      <w:r w:rsidRPr="00000913">
        <w:rPr>
          <w:strike/>
        </w:rPr>
        <w:t xml:space="preserve">Calls the object’s Edit </w:t>
      </w:r>
      <w:proofErr w:type="gramStart"/>
      <w:r w:rsidRPr="00000913">
        <w:rPr>
          <w:strike/>
        </w:rPr>
        <w:t>method</w:t>
      </w:r>
      <w:proofErr w:type="gramEnd"/>
    </w:p>
    <w:p w14:paraId="79C7174C" w14:textId="77777777" w:rsidR="00FF2210" w:rsidRPr="00000913" w:rsidRDefault="00FF2210" w:rsidP="00FF2210">
      <w:pPr>
        <w:pStyle w:val="ListParagraph"/>
        <w:numPr>
          <w:ilvl w:val="1"/>
          <w:numId w:val="2"/>
        </w:numPr>
        <w:rPr>
          <w:strike/>
          <w:highlight w:val="yellow"/>
        </w:rPr>
      </w:pPr>
      <w:r w:rsidRPr="00000913">
        <w:rPr>
          <w:strike/>
          <w:highlight w:val="yellow"/>
        </w:rPr>
        <w:t xml:space="preserve">If </w:t>
      </w:r>
      <w:proofErr w:type="spellStart"/>
      <w:r w:rsidRPr="00000913">
        <w:rPr>
          <w:strike/>
          <w:highlight w:val="yellow"/>
        </w:rPr>
        <w:t>FollowupRequired</w:t>
      </w:r>
      <w:proofErr w:type="spellEnd"/>
      <w:r w:rsidRPr="00000913">
        <w:rPr>
          <w:strike/>
          <w:highlight w:val="yellow"/>
        </w:rPr>
        <w:t xml:space="preserve"> is true:</w:t>
      </w:r>
    </w:p>
    <w:p w14:paraId="65D5C3E8" w14:textId="77777777" w:rsidR="00FF2210" w:rsidRDefault="00FF2210" w:rsidP="00FF2210">
      <w:pPr>
        <w:pStyle w:val="ListParagraph"/>
        <w:numPr>
          <w:ilvl w:val="2"/>
          <w:numId w:val="2"/>
        </w:numPr>
      </w:pPr>
      <w:r>
        <w:t xml:space="preserve">Sets the </w:t>
      </w:r>
      <w:proofErr w:type="spellStart"/>
      <w:r>
        <w:t>FollowupDate</w:t>
      </w:r>
      <w:proofErr w:type="spellEnd"/>
      <w:r>
        <w:t xml:space="preserve"> to the same day of the week, 4 weeks after the </w:t>
      </w:r>
      <w:proofErr w:type="spellStart"/>
      <w:r>
        <w:t>AppointmentDate</w:t>
      </w:r>
      <w:proofErr w:type="spellEnd"/>
      <w:r>
        <w:t>.</w:t>
      </w:r>
    </w:p>
    <w:p w14:paraId="23A01C86" w14:textId="3741663E" w:rsidR="00FF2210" w:rsidRPr="006742D8" w:rsidRDefault="00FF2210" w:rsidP="00FF2210">
      <w:pPr>
        <w:pStyle w:val="ListParagraph"/>
        <w:numPr>
          <w:ilvl w:val="2"/>
          <w:numId w:val="2"/>
        </w:numPr>
        <w:rPr>
          <w:strike/>
        </w:rPr>
      </w:pPr>
      <w:r w:rsidRPr="006742D8">
        <w:rPr>
          <w:strike/>
        </w:rPr>
        <w:t xml:space="preserve">Sets the </w:t>
      </w:r>
      <w:proofErr w:type="spellStart"/>
      <w:r w:rsidRPr="006742D8">
        <w:rPr>
          <w:strike/>
        </w:rPr>
        <w:t>FollowupTime</w:t>
      </w:r>
      <w:proofErr w:type="spellEnd"/>
      <w:r w:rsidRPr="006742D8">
        <w:rPr>
          <w:strike/>
        </w:rPr>
        <w:t xml:space="preserve"> to be the same as the </w:t>
      </w:r>
      <w:proofErr w:type="spellStart"/>
      <w:r w:rsidRPr="006742D8">
        <w:rPr>
          <w:strike/>
        </w:rPr>
        <w:t>AppointmentTime</w:t>
      </w:r>
      <w:proofErr w:type="spellEnd"/>
      <w:r w:rsidRPr="006742D8">
        <w:rPr>
          <w:strike/>
        </w:rPr>
        <w:t>.</w:t>
      </w:r>
    </w:p>
    <w:p w14:paraId="62FC3429" w14:textId="6C7347CB" w:rsidR="006571F1" w:rsidRPr="00000913" w:rsidRDefault="006571F1" w:rsidP="006571F1">
      <w:pPr>
        <w:pStyle w:val="ListParagraph"/>
        <w:numPr>
          <w:ilvl w:val="1"/>
          <w:numId w:val="2"/>
        </w:numPr>
        <w:rPr>
          <w:strike/>
        </w:rPr>
      </w:pPr>
      <w:r w:rsidRPr="00000913">
        <w:rPr>
          <w:strike/>
        </w:rPr>
        <w:t xml:space="preserve">If </w:t>
      </w:r>
      <w:proofErr w:type="spellStart"/>
      <w:r w:rsidRPr="00000913">
        <w:rPr>
          <w:strike/>
        </w:rPr>
        <w:t>VaccinationId</w:t>
      </w:r>
      <w:proofErr w:type="spellEnd"/>
      <w:r w:rsidRPr="00000913">
        <w:rPr>
          <w:strike/>
        </w:rPr>
        <w:t xml:space="preserve"> </w:t>
      </w:r>
      <w:r w:rsidR="0049658F" w:rsidRPr="00000913">
        <w:rPr>
          <w:strike/>
        </w:rPr>
        <w:t xml:space="preserve">is not on file, </w:t>
      </w:r>
      <w:r w:rsidRPr="00000913">
        <w:rPr>
          <w:strike/>
        </w:rPr>
        <w:t xml:space="preserve">call </w:t>
      </w:r>
      <w:r w:rsidR="0049658F" w:rsidRPr="00000913">
        <w:rPr>
          <w:strike/>
        </w:rPr>
        <w:t>the object’s</w:t>
      </w:r>
      <w:r w:rsidRPr="00000913">
        <w:rPr>
          <w:strike/>
        </w:rPr>
        <w:t xml:space="preserve"> Add method</w:t>
      </w:r>
      <w:r w:rsidR="0049658F" w:rsidRPr="00000913">
        <w:rPr>
          <w:strike/>
        </w:rPr>
        <w:t>.</w:t>
      </w:r>
    </w:p>
    <w:p w14:paraId="24682D58" w14:textId="482DC656" w:rsidR="00FF2210" w:rsidRPr="00000913" w:rsidRDefault="0049658F" w:rsidP="00FF2210">
      <w:pPr>
        <w:pStyle w:val="ListParagraph"/>
        <w:numPr>
          <w:ilvl w:val="1"/>
          <w:numId w:val="2"/>
        </w:numPr>
        <w:rPr>
          <w:strike/>
        </w:rPr>
      </w:pPr>
      <w:r w:rsidRPr="00000913">
        <w:rPr>
          <w:strike/>
        </w:rPr>
        <w:t xml:space="preserve">If </w:t>
      </w:r>
      <w:proofErr w:type="spellStart"/>
      <w:r w:rsidRPr="00000913">
        <w:rPr>
          <w:strike/>
        </w:rPr>
        <w:t>VaccinationId</w:t>
      </w:r>
      <w:proofErr w:type="spellEnd"/>
      <w:r w:rsidRPr="00000913">
        <w:rPr>
          <w:strike/>
        </w:rPr>
        <w:t xml:space="preserve"> is on file, call the object’s Update method.</w:t>
      </w:r>
    </w:p>
    <w:p w14:paraId="739EF288" w14:textId="605918AA" w:rsidR="00D95C4E" w:rsidRPr="00000913" w:rsidRDefault="00D95C4E" w:rsidP="00D95C4E">
      <w:pPr>
        <w:pStyle w:val="ListParagraph"/>
        <w:numPr>
          <w:ilvl w:val="0"/>
          <w:numId w:val="2"/>
        </w:numPr>
        <w:rPr>
          <w:strike/>
        </w:rPr>
      </w:pPr>
      <w:r w:rsidRPr="00000913">
        <w:rPr>
          <w:strike/>
        </w:rPr>
        <w:t>Add method</w:t>
      </w:r>
      <w:r w:rsidR="00327AE1" w:rsidRPr="00000913">
        <w:rPr>
          <w:strike/>
        </w:rPr>
        <w:t xml:space="preserve"> (private):</w:t>
      </w:r>
    </w:p>
    <w:p w14:paraId="43809AD8" w14:textId="230F2FB7" w:rsidR="00D95C4E" w:rsidRPr="00000913" w:rsidRDefault="00764FB6" w:rsidP="00D95C4E">
      <w:pPr>
        <w:pStyle w:val="ListParagraph"/>
        <w:numPr>
          <w:ilvl w:val="1"/>
          <w:numId w:val="2"/>
        </w:numPr>
        <w:rPr>
          <w:strike/>
        </w:rPr>
      </w:pPr>
      <w:r w:rsidRPr="00000913">
        <w:rPr>
          <w:strike/>
        </w:rPr>
        <w:t>Adds</w:t>
      </w:r>
      <w:r w:rsidR="00D95C4E" w:rsidRPr="00000913">
        <w:rPr>
          <w:strike/>
        </w:rPr>
        <w:t xml:space="preserve"> the </w:t>
      </w:r>
      <w:r w:rsidR="00E20CCC" w:rsidRPr="00000913">
        <w:rPr>
          <w:strike/>
        </w:rPr>
        <w:t>Vaccination</w:t>
      </w:r>
      <w:r w:rsidR="00D95C4E" w:rsidRPr="00000913">
        <w:rPr>
          <w:strike/>
        </w:rPr>
        <w:t xml:space="preserve"> object </w:t>
      </w:r>
      <w:r w:rsidR="00FF2210" w:rsidRPr="00000913">
        <w:rPr>
          <w:strike/>
        </w:rPr>
        <w:t>to file</w:t>
      </w:r>
      <w:r w:rsidR="0049658F" w:rsidRPr="00000913">
        <w:rPr>
          <w:strike/>
        </w:rPr>
        <w:t>.</w:t>
      </w:r>
    </w:p>
    <w:p w14:paraId="44A606AD" w14:textId="1C7D705F" w:rsidR="00327AE1" w:rsidRPr="00000913" w:rsidRDefault="00327AE1" w:rsidP="00327AE1">
      <w:pPr>
        <w:pStyle w:val="ListParagraph"/>
        <w:numPr>
          <w:ilvl w:val="1"/>
          <w:numId w:val="2"/>
        </w:numPr>
        <w:rPr>
          <w:strike/>
        </w:rPr>
      </w:pPr>
      <w:r w:rsidRPr="00000913">
        <w:rPr>
          <w:strike/>
        </w:rPr>
        <w:t>Throws any exception encountered back to the caller</w:t>
      </w:r>
      <w:r w:rsidR="0009012B" w:rsidRPr="00000913">
        <w:rPr>
          <w:strike/>
        </w:rPr>
        <w:t>, with a lead-in identifying the action attempted.</w:t>
      </w:r>
    </w:p>
    <w:p w14:paraId="74D5A0B9" w14:textId="7E8BB720" w:rsidR="004B5601" w:rsidRPr="00000913" w:rsidRDefault="004B5601" w:rsidP="004B5601">
      <w:pPr>
        <w:pStyle w:val="ListParagraph"/>
        <w:numPr>
          <w:ilvl w:val="0"/>
          <w:numId w:val="2"/>
        </w:numPr>
        <w:rPr>
          <w:strike/>
        </w:rPr>
      </w:pPr>
      <w:r w:rsidRPr="00000913">
        <w:rPr>
          <w:strike/>
        </w:rPr>
        <w:t>Update method</w:t>
      </w:r>
      <w:r w:rsidR="00327AE1" w:rsidRPr="00000913">
        <w:rPr>
          <w:strike/>
        </w:rPr>
        <w:t xml:space="preserve"> (private):</w:t>
      </w:r>
    </w:p>
    <w:p w14:paraId="14614D41" w14:textId="02386A06" w:rsidR="004B5601" w:rsidRDefault="00764FB6" w:rsidP="004B5601">
      <w:pPr>
        <w:pStyle w:val="ListParagraph"/>
        <w:numPr>
          <w:ilvl w:val="1"/>
          <w:numId w:val="2"/>
        </w:numPr>
      </w:pPr>
      <w:r w:rsidRPr="00000913">
        <w:rPr>
          <w:strike/>
        </w:rPr>
        <w:t>Replaces</w:t>
      </w:r>
      <w:r w:rsidR="004B5601" w:rsidRPr="00000913">
        <w:rPr>
          <w:strike/>
        </w:rPr>
        <w:t xml:space="preserve"> </w:t>
      </w:r>
      <w:r w:rsidRPr="00000913">
        <w:rPr>
          <w:strike/>
        </w:rPr>
        <w:t xml:space="preserve">the record having the same </w:t>
      </w:r>
      <w:proofErr w:type="spellStart"/>
      <w:r w:rsidRPr="00000913">
        <w:rPr>
          <w:strike/>
          <w:highlight w:val="yellow"/>
        </w:rPr>
        <w:t>VaccinationId</w:t>
      </w:r>
      <w:proofErr w:type="spellEnd"/>
      <w:r>
        <w:t xml:space="preserve"> </w:t>
      </w:r>
      <w:r w:rsidRPr="00000913">
        <w:rPr>
          <w:strike/>
        </w:rPr>
        <w:t>with this update object.</w:t>
      </w:r>
    </w:p>
    <w:p w14:paraId="76389995" w14:textId="03E5A87D" w:rsidR="00327AE1" w:rsidRPr="00000913" w:rsidRDefault="00327AE1" w:rsidP="00327AE1">
      <w:pPr>
        <w:pStyle w:val="ListParagraph"/>
        <w:numPr>
          <w:ilvl w:val="1"/>
          <w:numId w:val="2"/>
        </w:numPr>
        <w:rPr>
          <w:strike/>
        </w:rPr>
      </w:pPr>
      <w:r w:rsidRPr="00000913">
        <w:rPr>
          <w:strike/>
        </w:rPr>
        <w:t>Throws any exception encountered back to the caller</w:t>
      </w:r>
      <w:r w:rsidR="0009012B" w:rsidRPr="00000913">
        <w:rPr>
          <w:strike/>
        </w:rPr>
        <w:t>, with a lead-in identifying the action attempted.</w:t>
      </w:r>
    </w:p>
    <w:p w14:paraId="4D1577DB" w14:textId="77777777" w:rsidR="00AE235E" w:rsidRPr="00000913" w:rsidRDefault="004B5601" w:rsidP="00AE235E">
      <w:pPr>
        <w:pStyle w:val="ListParagraph"/>
        <w:numPr>
          <w:ilvl w:val="0"/>
          <w:numId w:val="2"/>
        </w:numPr>
        <w:rPr>
          <w:strike/>
        </w:rPr>
      </w:pPr>
      <w:r w:rsidRPr="00000913">
        <w:rPr>
          <w:strike/>
        </w:rPr>
        <w:t>Edit method</w:t>
      </w:r>
      <w:r w:rsidR="0058028D" w:rsidRPr="00000913">
        <w:rPr>
          <w:strike/>
        </w:rPr>
        <w:t>:</w:t>
      </w:r>
      <w:r w:rsidRPr="00000913">
        <w:rPr>
          <w:strike/>
        </w:rPr>
        <w:t xml:space="preserve"> </w:t>
      </w:r>
    </w:p>
    <w:p w14:paraId="6A0FA59F" w14:textId="1185C361" w:rsidR="00AE235E" w:rsidRDefault="00AE235E" w:rsidP="00FF2210">
      <w:pPr>
        <w:pStyle w:val="ListParagraph"/>
        <w:numPr>
          <w:ilvl w:val="1"/>
          <w:numId w:val="2"/>
        </w:numPr>
      </w:pPr>
      <w:r w:rsidRPr="00000913">
        <w:rPr>
          <w:strike/>
        </w:rPr>
        <w:t>V</w:t>
      </w:r>
      <w:r w:rsidR="0058028D" w:rsidRPr="00000913">
        <w:rPr>
          <w:strike/>
        </w:rPr>
        <w:t>erifies</w:t>
      </w:r>
      <w:r w:rsidR="004B5601" w:rsidRPr="00000913">
        <w:rPr>
          <w:strike/>
        </w:rPr>
        <w:t xml:space="preserve"> the criteria mentioned </w:t>
      </w:r>
      <w:r w:rsidR="00764FB6" w:rsidRPr="00000913">
        <w:rPr>
          <w:strike/>
        </w:rPr>
        <w:t>in</w:t>
      </w:r>
      <w:r w:rsidR="004B5601" w:rsidRPr="00000913">
        <w:rPr>
          <w:strike/>
        </w:rPr>
        <w:t xml:space="preserve"> the properties</w:t>
      </w:r>
      <w:r>
        <w:t>.</w:t>
      </w:r>
    </w:p>
    <w:p w14:paraId="53A522EC" w14:textId="5962A9C9" w:rsidR="00764FB6" w:rsidRPr="00000913" w:rsidRDefault="00327AE1" w:rsidP="00FF2210">
      <w:pPr>
        <w:pStyle w:val="ListParagraph"/>
        <w:numPr>
          <w:ilvl w:val="1"/>
          <w:numId w:val="2"/>
        </w:numPr>
        <w:rPr>
          <w:strike/>
        </w:rPr>
      </w:pPr>
      <w:r w:rsidRPr="00000913">
        <w:rPr>
          <w:strike/>
        </w:rPr>
        <w:t xml:space="preserve">All error messages are thrown at once in an exception, one field per message, </w:t>
      </w:r>
      <w:bookmarkStart w:id="0" w:name="_Hlk70445246"/>
      <w:r w:rsidRPr="00000913">
        <w:rPr>
          <w:strike/>
        </w:rPr>
        <w:t xml:space="preserve">delineated </w:t>
      </w:r>
      <w:bookmarkEnd w:id="0"/>
      <w:proofErr w:type="gramStart"/>
      <w:r w:rsidRPr="00000913">
        <w:rPr>
          <w:strike/>
        </w:rPr>
        <w:t>so as to</w:t>
      </w:r>
      <w:proofErr w:type="gramEnd"/>
      <w:r w:rsidRPr="00000913">
        <w:rPr>
          <w:strike/>
        </w:rPr>
        <w:t xml:space="preserve"> display one message per line.</w:t>
      </w:r>
      <w:r w:rsidR="00764FB6" w:rsidRPr="00000913">
        <w:rPr>
          <w:strike/>
        </w:rPr>
        <w:t xml:space="preserve"> </w:t>
      </w:r>
    </w:p>
    <w:p w14:paraId="4B7D958C" w14:textId="2E9207E5" w:rsidR="004B5601" w:rsidRPr="0060732F" w:rsidRDefault="004B5601" w:rsidP="00AE235E">
      <w:pPr>
        <w:pStyle w:val="ListParagraph"/>
        <w:keepNext/>
        <w:numPr>
          <w:ilvl w:val="0"/>
          <w:numId w:val="2"/>
        </w:numPr>
        <w:ind w:left="714" w:hanging="357"/>
        <w:rPr>
          <w:strike/>
        </w:rPr>
      </w:pPr>
      <w:proofErr w:type="spellStart"/>
      <w:r w:rsidRPr="0060732F">
        <w:rPr>
          <w:strike/>
        </w:rPr>
        <w:t>ToString</w:t>
      </w:r>
      <w:proofErr w:type="spellEnd"/>
      <w:r w:rsidRPr="0060732F">
        <w:rPr>
          <w:strike/>
        </w:rPr>
        <w:t xml:space="preserve"> override </w:t>
      </w:r>
      <w:proofErr w:type="gramStart"/>
      <w:r w:rsidRPr="0060732F">
        <w:rPr>
          <w:strike/>
        </w:rPr>
        <w:t>method</w:t>
      </w:r>
      <w:proofErr w:type="gramEnd"/>
    </w:p>
    <w:p w14:paraId="3345B2E2" w14:textId="055EED4C" w:rsidR="004B5601" w:rsidRPr="0060732F" w:rsidRDefault="004B5601" w:rsidP="004B5601">
      <w:pPr>
        <w:pStyle w:val="ListParagraph"/>
        <w:numPr>
          <w:ilvl w:val="1"/>
          <w:numId w:val="2"/>
        </w:numPr>
        <w:rPr>
          <w:strike/>
        </w:rPr>
      </w:pPr>
      <w:r w:rsidRPr="0060732F">
        <w:rPr>
          <w:strike/>
        </w:rPr>
        <w:t xml:space="preserve">Returns the </w:t>
      </w:r>
      <w:r w:rsidR="00E20CCC" w:rsidRPr="0060732F">
        <w:rPr>
          <w:strike/>
        </w:rPr>
        <w:t>Vaccination</w:t>
      </w:r>
      <w:r w:rsidRPr="0060732F">
        <w:rPr>
          <w:strike/>
        </w:rPr>
        <w:t xml:space="preserve"> object’s properties in a single delimited string.</w:t>
      </w:r>
    </w:p>
    <w:p w14:paraId="65CF4BC2" w14:textId="3540696A" w:rsidR="004B5601" w:rsidRPr="0060732F" w:rsidRDefault="004B5601" w:rsidP="004B5601">
      <w:pPr>
        <w:pStyle w:val="ListParagraph"/>
        <w:numPr>
          <w:ilvl w:val="0"/>
          <w:numId w:val="2"/>
        </w:numPr>
        <w:rPr>
          <w:strike/>
        </w:rPr>
      </w:pPr>
      <w:r w:rsidRPr="0060732F">
        <w:rPr>
          <w:strike/>
        </w:rPr>
        <w:t>Class-level Parse method</w:t>
      </w:r>
    </w:p>
    <w:p w14:paraId="0318DFED" w14:textId="6FD18259" w:rsidR="004B5601" w:rsidRPr="0060732F" w:rsidRDefault="004B5601" w:rsidP="004B5601">
      <w:pPr>
        <w:pStyle w:val="ListParagraph"/>
        <w:numPr>
          <w:ilvl w:val="1"/>
          <w:numId w:val="2"/>
        </w:numPr>
        <w:rPr>
          <w:strike/>
        </w:rPr>
      </w:pPr>
      <w:r w:rsidRPr="0060732F">
        <w:rPr>
          <w:strike/>
        </w:rPr>
        <w:lastRenderedPageBreak/>
        <w:t>Takes a string</w:t>
      </w:r>
      <w:r w:rsidR="0058028D" w:rsidRPr="0060732F">
        <w:rPr>
          <w:strike/>
        </w:rPr>
        <w:t xml:space="preserve"> (</w:t>
      </w:r>
      <w:r w:rsidR="00327AE1" w:rsidRPr="0060732F">
        <w:rPr>
          <w:strike/>
        </w:rPr>
        <w:t xml:space="preserve">a record </w:t>
      </w:r>
      <w:r w:rsidR="0058028D" w:rsidRPr="0060732F">
        <w:rPr>
          <w:strike/>
        </w:rPr>
        <w:t>from file)</w:t>
      </w:r>
      <w:r w:rsidR="006E0D18" w:rsidRPr="0060732F">
        <w:rPr>
          <w:strike/>
        </w:rPr>
        <w:t xml:space="preserve">, creates a </w:t>
      </w:r>
      <w:r w:rsidR="00E20CCC" w:rsidRPr="0060732F">
        <w:rPr>
          <w:strike/>
        </w:rPr>
        <w:t>Vaccination</w:t>
      </w:r>
      <w:r w:rsidR="006E0D18" w:rsidRPr="0060732F">
        <w:rPr>
          <w:strike/>
        </w:rPr>
        <w:t xml:space="preserve"> </w:t>
      </w:r>
      <w:proofErr w:type="gramStart"/>
      <w:r w:rsidR="006E0D18" w:rsidRPr="0060732F">
        <w:rPr>
          <w:strike/>
        </w:rPr>
        <w:t>object</w:t>
      </w:r>
      <w:proofErr w:type="gramEnd"/>
      <w:r w:rsidR="006E0D18" w:rsidRPr="0060732F">
        <w:rPr>
          <w:strike/>
        </w:rPr>
        <w:t xml:space="preserve"> and populates </w:t>
      </w:r>
      <w:r w:rsidR="00327AE1" w:rsidRPr="0060732F">
        <w:rPr>
          <w:strike/>
        </w:rPr>
        <w:t>it</w:t>
      </w:r>
      <w:r w:rsidR="006E0D18" w:rsidRPr="0060732F">
        <w:rPr>
          <w:strike/>
        </w:rPr>
        <w:t xml:space="preserve"> from the </w:t>
      </w:r>
      <w:r w:rsidR="0058028D" w:rsidRPr="0060732F">
        <w:rPr>
          <w:strike/>
        </w:rPr>
        <w:t>string</w:t>
      </w:r>
      <w:r w:rsidR="006E0D18" w:rsidRPr="0060732F">
        <w:rPr>
          <w:strike/>
        </w:rPr>
        <w:t>.</w:t>
      </w:r>
    </w:p>
    <w:p w14:paraId="7FBB99A1" w14:textId="5A8F281F" w:rsidR="00327AE1" w:rsidRPr="0060732F" w:rsidRDefault="00287639" w:rsidP="00327AE1">
      <w:pPr>
        <w:pStyle w:val="ListParagraph"/>
        <w:numPr>
          <w:ilvl w:val="0"/>
          <w:numId w:val="2"/>
        </w:numPr>
        <w:rPr>
          <w:strike/>
        </w:rPr>
      </w:pPr>
      <w:r w:rsidRPr="0060732F">
        <w:rPr>
          <w:strike/>
        </w:rPr>
        <w:t xml:space="preserve">Class-level </w:t>
      </w:r>
      <w:proofErr w:type="spellStart"/>
      <w:r w:rsidR="006E0D18" w:rsidRPr="0060732F">
        <w:rPr>
          <w:strike/>
        </w:rPr>
        <w:t>CheckFile</w:t>
      </w:r>
      <w:proofErr w:type="spellEnd"/>
      <w:r w:rsidR="006E0D18" w:rsidRPr="0060732F">
        <w:rPr>
          <w:strike/>
        </w:rPr>
        <w:t xml:space="preserve"> method</w:t>
      </w:r>
      <w:r w:rsidR="00327AE1" w:rsidRPr="0060732F">
        <w:rPr>
          <w:strike/>
        </w:rPr>
        <w:t xml:space="preserve"> suggested, to confirm or create the output file, if missing (“</w:t>
      </w:r>
      <w:r w:rsidR="00327AE1" w:rsidRPr="0060732F">
        <w:rPr>
          <w:strike/>
          <w:highlight w:val="yellow"/>
        </w:rPr>
        <w:t>vaccination.txt</w:t>
      </w:r>
      <w:r w:rsidR="00327AE1" w:rsidRPr="0060732F">
        <w:rPr>
          <w:strike/>
        </w:rPr>
        <w:t>” in the current directory).</w:t>
      </w:r>
    </w:p>
    <w:p w14:paraId="37F65607" w14:textId="690C16D8" w:rsidR="006E0D18" w:rsidRDefault="00E20CCC" w:rsidP="00327AE1">
      <w:pPr>
        <w:pStyle w:val="Heading3"/>
      </w:pPr>
      <w:proofErr w:type="spellStart"/>
      <w:r>
        <w:t>Vaccination</w:t>
      </w:r>
      <w:r w:rsidR="009658CD">
        <w:t>Schedule</w:t>
      </w:r>
      <w:proofErr w:type="spellEnd"/>
      <w:r w:rsidR="006E0D18">
        <w:t xml:space="preserve"> Form</w:t>
      </w:r>
    </w:p>
    <w:p w14:paraId="60F43895" w14:textId="77A940A6" w:rsidR="00A35A59" w:rsidRPr="0016751B" w:rsidRDefault="00A35A59" w:rsidP="00A35A59">
      <w:pPr>
        <w:pStyle w:val="NoSpacing"/>
        <w:numPr>
          <w:ilvl w:val="0"/>
          <w:numId w:val="2"/>
        </w:numPr>
        <w:rPr>
          <w:strike/>
        </w:rPr>
      </w:pPr>
      <w:r w:rsidRPr="0016751B">
        <w:rPr>
          <w:strike/>
        </w:rPr>
        <w:t xml:space="preserve">Create </w:t>
      </w:r>
      <w:r w:rsidR="00287639" w:rsidRPr="0016751B">
        <w:rPr>
          <w:strike/>
        </w:rPr>
        <w:t xml:space="preserve">the following </w:t>
      </w:r>
      <w:r w:rsidRPr="0016751B">
        <w:rPr>
          <w:strike/>
        </w:rPr>
        <w:t>form with your name in the caption</w:t>
      </w:r>
      <w:r w:rsidR="00287639" w:rsidRPr="0016751B">
        <w:rPr>
          <w:strike/>
        </w:rPr>
        <w:t>,</w:t>
      </w:r>
      <w:r w:rsidRPr="0016751B">
        <w:rPr>
          <w:strike/>
        </w:rPr>
        <w:t xml:space="preserve"> as shown.</w:t>
      </w:r>
    </w:p>
    <w:p w14:paraId="0EFE08C7" w14:textId="63FF35DE" w:rsidR="00A35A59" w:rsidRPr="0016751B" w:rsidRDefault="00A35A59" w:rsidP="00A35A59">
      <w:pPr>
        <w:pStyle w:val="NoSpacing"/>
        <w:numPr>
          <w:ilvl w:val="1"/>
          <w:numId w:val="2"/>
        </w:numPr>
        <w:rPr>
          <w:strike/>
        </w:rPr>
      </w:pPr>
      <w:r w:rsidRPr="0016751B">
        <w:rPr>
          <w:strike/>
        </w:rPr>
        <w:t>The display area at the bottom is a RichTextBox or a DataGridView</w:t>
      </w:r>
      <w:r w:rsidR="00287639" w:rsidRPr="0016751B">
        <w:rPr>
          <w:strike/>
        </w:rPr>
        <w:t>,</w:t>
      </w:r>
      <w:r w:rsidRPr="0016751B">
        <w:rPr>
          <w:strike/>
        </w:rPr>
        <w:t xml:space="preserve"> your choice.  If using a Ric</w:t>
      </w:r>
      <w:r w:rsidR="00DB2733" w:rsidRPr="0016751B">
        <w:rPr>
          <w:strike/>
        </w:rPr>
        <w:t>h</w:t>
      </w:r>
      <w:r w:rsidRPr="0016751B">
        <w:rPr>
          <w:strike/>
        </w:rPr>
        <w:t xml:space="preserve">TextBox, I suggest using a Courier font … just </w:t>
      </w:r>
      <w:proofErr w:type="spellStart"/>
      <w:r w:rsidRPr="0016751B">
        <w:rPr>
          <w:strike/>
        </w:rPr>
        <w:t>say’n</w:t>
      </w:r>
      <w:proofErr w:type="spellEnd"/>
      <w:r w:rsidRPr="0016751B">
        <w:rPr>
          <w:strike/>
        </w:rPr>
        <w:t>.</w:t>
      </w:r>
    </w:p>
    <w:p w14:paraId="3E72AB98" w14:textId="77777777" w:rsidR="00A35A59" w:rsidRDefault="00A35A59" w:rsidP="00A35A59">
      <w:pPr>
        <w:pStyle w:val="NoSpacing"/>
        <w:ind w:left="1440"/>
      </w:pPr>
    </w:p>
    <w:p w14:paraId="42A36E85" w14:textId="4DFE2FFE" w:rsidR="00A35A59" w:rsidRDefault="00AA32CE" w:rsidP="00A35A59">
      <w:pPr>
        <w:pStyle w:val="NoSpacing"/>
        <w:jc w:val="center"/>
      </w:pPr>
      <w:r>
        <w:rPr>
          <w:noProof/>
        </w:rPr>
        <w:drawing>
          <wp:inline distT="0" distB="0" distL="0" distR="0" wp14:anchorId="2B840701" wp14:editId="43687D52">
            <wp:extent cx="4680344" cy="2904564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07291" cy="2921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B37B8" w14:textId="77777777" w:rsidR="00A35A59" w:rsidRDefault="00A35A59" w:rsidP="00A35A59">
      <w:pPr>
        <w:pStyle w:val="NoSpacing"/>
        <w:jc w:val="center"/>
      </w:pPr>
    </w:p>
    <w:p w14:paraId="7F90896D" w14:textId="1013588C" w:rsidR="00DB75FC" w:rsidRPr="005A4B70" w:rsidRDefault="00764FB6" w:rsidP="00A35A59">
      <w:pPr>
        <w:pStyle w:val="NoSpacing"/>
        <w:numPr>
          <w:ilvl w:val="0"/>
          <w:numId w:val="2"/>
        </w:numPr>
        <w:rPr>
          <w:strike/>
        </w:rPr>
      </w:pPr>
      <w:r w:rsidRPr="005A4B70">
        <w:rPr>
          <w:strike/>
        </w:rPr>
        <w:t>New Appointment</w:t>
      </w:r>
      <w:r w:rsidR="00140412" w:rsidRPr="005A4B70">
        <w:rPr>
          <w:strike/>
        </w:rPr>
        <w:t xml:space="preserve"> button</w:t>
      </w:r>
      <w:r w:rsidR="00DB75FC" w:rsidRPr="005A4B70">
        <w:rPr>
          <w:strike/>
        </w:rPr>
        <w:t>:</w:t>
      </w:r>
    </w:p>
    <w:p w14:paraId="374AC4BE" w14:textId="1D6E5CE3" w:rsidR="002B3211" w:rsidRDefault="00024AD0" w:rsidP="00764FB6">
      <w:pPr>
        <w:pStyle w:val="NoSpacing"/>
        <w:numPr>
          <w:ilvl w:val="1"/>
          <w:numId w:val="2"/>
        </w:numPr>
      </w:pPr>
      <w:r w:rsidRPr="001E0231">
        <w:rPr>
          <w:strike/>
        </w:rPr>
        <w:t>Clear the input controls</w:t>
      </w:r>
      <w:r>
        <w:t xml:space="preserve"> </w:t>
      </w:r>
      <w:r w:rsidRPr="005A4B70">
        <w:rPr>
          <w:strike/>
        </w:rPr>
        <w:t xml:space="preserve">and use the class’ </w:t>
      </w:r>
      <w:proofErr w:type="spellStart"/>
      <w:r w:rsidRPr="005A4B70">
        <w:rPr>
          <w:strike/>
        </w:rPr>
        <w:t>GetUniqueVaccinationId</w:t>
      </w:r>
      <w:proofErr w:type="spellEnd"/>
      <w:r w:rsidRPr="005A4B70">
        <w:rPr>
          <w:strike/>
        </w:rPr>
        <w:t xml:space="preserve"> to pre-load the </w:t>
      </w:r>
      <w:proofErr w:type="spellStart"/>
      <w:r w:rsidRPr="005A4B70">
        <w:rPr>
          <w:strike/>
        </w:rPr>
        <w:t>VaccinationId</w:t>
      </w:r>
      <w:proofErr w:type="spellEnd"/>
      <w:r w:rsidRPr="005A4B70">
        <w:rPr>
          <w:strike/>
        </w:rPr>
        <w:t>.</w:t>
      </w:r>
    </w:p>
    <w:p w14:paraId="5138B58B" w14:textId="42732318" w:rsidR="00764FB6" w:rsidRPr="0016751B" w:rsidRDefault="002B3211" w:rsidP="002B3211">
      <w:pPr>
        <w:pStyle w:val="NoSpacing"/>
        <w:numPr>
          <w:ilvl w:val="0"/>
          <w:numId w:val="2"/>
        </w:numPr>
        <w:rPr>
          <w:strike/>
        </w:rPr>
      </w:pPr>
      <w:r w:rsidRPr="0016751B">
        <w:rPr>
          <w:strike/>
        </w:rPr>
        <w:t xml:space="preserve">Save </w:t>
      </w:r>
      <w:proofErr w:type="gramStart"/>
      <w:r w:rsidRPr="0016751B">
        <w:rPr>
          <w:strike/>
        </w:rPr>
        <w:t>button</w:t>
      </w:r>
      <w:proofErr w:type="gramEnd"/>
      <w:r w:rsidRPr="0016751B">
        <w:rPr>
          <w:strike/>
        </w:rPr>
        <w:t xml:space="preserve"> </w:t>
      </w:r>
    </w:p>
    <w:p w14:paraId="6970FE23" w14:textId="5512DD84" w:rsidR="00A35A59" w:rsidRPr="0016751B" w:rsidRDefault="00A35A59" w:rsidP="00DB75FC">
      <w:pPr>
        <w:pStyle w:val="NoSpacing"/>
        <w:numPr>
          <w:ilvl w:val="1"/>
          <w:numId w:val="2"/>
        </w:numPr>
        <w:rPr>
          <w:strike/>
        </w:rPr>
      </w:pPr>
      <w:r w:rsidRPr="0016751B">
        <w:rPr>
          <w:strike/>
        </w:rPr>
        <w:t xml:space="preserve">Create an object of the </w:t>
      </w:r>
      <w:r w:rsidR="00E20CCC" w:rsidRPr="0016751B">
        <w:rPr>
          <w:strike/>
        </w:rPr>
        <w:t>Vaccination</w:t>
      </w:r>
      <w:r w:rsidRPr="0016751B">
        <w:rPr>
          <w:strike/>
        </w:rPr>
        <w:t xml:space="preserve"> class and populate its properties from the input fields</w:t>
      </w:r>
      <w:r w:rsidR="00DB75FC" w:rsidRPr="0016751B">
        <w:rPr>
          <w:strike/>
        </w:rPr>
        <w:t>.</w:t>
      </w:r>
    </w:p>
    <w:p w14:paraId="101B2CA4" w14:textId="57B0DFA9" w:rsidR="00DB75FC" w:rsidRPr="0016751B" w:rsidRDefault="00DB75FC" w:rsidP="00DB75FC">
      <w:pPr>
        <w:pStyle w:val="NoSpacing"/>
        <w:numPr>
          <w:ilvl w:val="1"/>
          <w:numId w:val="2"/>
        </w:numPr>
        <w:rPr>
          <w:strike/>
        </w:rPr>
      </w:pPr>
      <w:r w:rsidRPr="0016751B">
        <w:rPr>
          <w:strike/>
        </w:rPr>
        <w:t>Pass the object to</w:t>
      </w:r>
      <w:r w:rsidR="002B3211" w:rsidRPr="0016751B">
        <w:rPr>
          <w:strike/>
        </w:rPr>
        <w:t xml:space="preserve"> its Save</w:t>
      </w:r>
      <w:r w:rsidRPr="0016751B">
        <w:rPr>
          <w:strike/>
        </w:rPr>
        <w:t xml:space="preserve"> method</w:t>
      </w:r>
      <w:r w:rsidR="00140412" w:rsidRPr="0016751B">
        <w:rPr>
          <w:strike/>
        </w:rPr>
        <w:t>.</w:t>
      </w:r>
    </w:p>
    <w:p w14:paraId="40590AA5" w14:textId="6C8DBBDC" w:rsidR="00140412" w:rsidRPr="0016751B" w:rsidRDefault="00140412" w:rsidP="002B3211">
      <w:pPr>
        <w:pStyle w:val="NoSpacing"/>
        <w:numPr>
          <w:ilvl w:val="1"/>
          <w:numId w:val="2"/>
        </w:numPr>
        <w:rPr>
          <w:strike/>
        </w:rPr>
      </w:pPr>
      <w:r w:rsidRPr="0016751B">
        <w:rPr>
          <w:strike/>
        </w:rPr>
        <w:t>C</w:t>
      </w:r>
      <w:r w:rsidR="00A35A59" w:rsidRPr="0016751B">
        <w:rPr>
          <w:strike/>
        </w:rPr>
        <w:t>atch and display any exceptions in a message label or the display area</w:t>
      </w:r>
      <w:r w:rsidR="00024AD0" w:rsidRPr="0016751B">
        <w:rPr>
          <w:strike/>
        </w:rPr>
        <w:t>.</w:t>
      </w:r>
    </w:p>
    <w:p w14:paraId="6D8A5289" w14:textId="77777777" w:rsidR="00140412" w:rsidRPr="001E0231" w:rsidRDefault="00A35A59" w:rsidP="00A35A59">
      <w:pPr>
        <w:pStyle w:val="NoSpacing"/>
        <w:numPr>
          <w:ilvl w:val="0"/>
          <w:numId w:val="2"/>
        </w:numPr>
        <w:rPr>
          <w:strike/>
        </w:rPr>
      </w:pPr>
      <w:r w:rsidRPr="001E0231">
        <w:rPr>
          <w:strike/>
        </w:rPr>
        <w:t>Exit</w:t>
      </w:r>
      <w:r w:rsidR="00140412" w:rsidRPr="001E0231">
        <w:rPr>
          <w:strike/>
        </w:rPr>
        <w:t xml:space="preserve"> button:</w:t>
      </w:r>
    </w:p>
    <w:p w14:paraId="1BFBF0B8" w14:textId="21CA04C2" w:rsidR="00A35A59" w:rsidRPr="001E0231" w:rsidRDefault="00140412" w:rsidP="00140412">
      <w:pPr>
        <w:pStyle w:val="NoSpacing"/>
        <w:numPr>
          <w:ilvl w:val="1"/>
          <w:numId w:val="2"/>
        </w:numPr>
        <w:rPr>
          <w:strike/>
        </w:rPr>
      </w:pPr>
      <w:r w:rsidRPr="001E0231">
        <w:rPr>
          <w:strike/>
        </w:rPr>
        <w:t>C</w:t>
      </w:r>
      <w:r w:rsidR="00A35A59" w:rsidRPr="001E0231">
        <w:rPr>
          <w:strike/>
        </w:rPr>
        <w:t xml:space="preserve">loses the </w:t>
      </w:r>
      <w:proofErr w:type="gramStart"/>
      <w:r w:rsidR="00A35A59" w:rsidRPr="001E0231">
        <w:rPr>
          <w:strike/>
        </w:rPr>
        <w:t>form</w:t>
      </w:r>
      <w:proofErr w:type="gramEnd"/>
    </w:p>
    <w:p w14:paraId="597671E6" w14:textId="4991A41D" w:rsidR="00A35A59" w:rsidRDefault="00A35A59" w:rsidP="00A35A59">
      <w:pPr>
        <w:pStyle w:val="NoSpacing"/>
        <w:numPr>
          <w:ilvl w:val="0"/>
          <w:numId w:val="2"/>
        </w:numPr>
      </w:pPr>
      <w:r>
        <w:t xml:space="preserve">Display </w:t>
      </w:r>
      <w:r w:rsidR="002B3211">
        <w:t>Future Appointments</w:t>
      </w:r>
      <w:r w:rsidR="00140412">
        <w:t xml:space="preserve"> button:</w:t>
      </w:r>
    </w:p>
    <w:p w14:paraId="36D1796C" w14:textId="6FF97ED5" w:rsidR="00DB75FC" w:rsidRDefault="00DB75FC" w:rsidP="002B3211">
      <w:pPr>
        <w:pStyle w:val="NoSpacing"/>
        <w:numPr>
          <w:ilvl w:val="1"/>
          <w:numId w:val="2"/>
        </w:numPr>
      </w:pPr>
      <w:r w:rsidRPr="001E0231">
        <w:rPr>
          <w:strike/>
        </w:rPr>
        <w:t xml:space="preserve">Fetch all </w:t>
      </w:r>
      <w:r w:rsidR="00E20CCC" w:rsidRPr="001E0231">
        <w:rPr>
          <w:strike/>
        </w:rPr>
        <w:t>Vaccination</w:t>
      </w:r>
      <w:r w:rsidRPr="001E0231">
        <w:rPr>
          <w:strike/>
        </w:rPr>
        <w:t xml:space="preserve"> records from file</w:t>
      </w:r>
      <w:r w:rsidR="00024AD0" w:rsidRPr="001E0231">
        <w:rPr>
          <w:strike/>
        </w:rPr>
        <w:t xml:space="preserve">, ordered by </w:t>
      </w:r>
      <w:proofErr w:type="spellStart"/>
      <w:r w:rsidR="00024AD0" w:rsidRPr="001E0231">
        <w:rPr>
          <w:strike/>
        </w:rPr>
        <w:t>PatientName</w:t>
      </w:r>
      <w:proofErr w:type="spellEnd"/>
      <w:r w:rsidR="00024AD0">
        <w:t>.</w:t>
      </w:r>
    </w:p>
    <w:p w14:paraId="4051C844" w14:textId="136ECD5E" w:rsidR="002B3211" w:rsidRPr="007A6E92" w:rsidRDefault="002B3211" w:rsidP="002B3211">
      <w:pPr>
        <w:pStyle w:val="NoSpacing"/>
        <w:numPr>
          <w:ilvl w:val="1"/>
          <w:numId w:val="2"/>
        </w:numPr>
        <w:rPr>
          <w:strike/>
        </w:rPr>
      </w:pPr>
      <w:r w:rsidRPr="007A6E92">
        <w:rPr>
          <w:strike/>
        </w:rPr>
        <w:t>Display each Vaccination object with a</w:t>
      </w:r>
      <w:r w:rsidR="00873413" w:rsidRPr="007A6E92">
        <w:rPr>
          <w:strike/>
        </w:rPr>
        <w:t>n</w:t>
      </w:r>
      <w:r w:rsidR="00024AD0" w:rsidRPr="007A6E92">
        <w:rPr>
          <w:strike/>
        </w:rPr>
        <w:t xml:space="preserve"> </w:t>
      </w:r>
      <w:proofErr w:type="spellStart"/>
      <w:r w:rsidRPr="007A6E92">
        <w:rPr>
          <w:strike/>
        </w:rPr>
        <w:t>AppointmentDate</w:t>
      </w:r>
      <w:proofErr w:type="spellEnd"/>
      <w:r w:rsidRPr="007A6E92">
        <w:rPr>
          <w:strike/>
        </w:rPr>
        <w:t xml:space="preserve"> </w:t>
      </w:r>
      <w:r w:rsidR="00AA32CE" w:rsidRPr="007A6E92">
        <w:rPr>
          <w:strike/>
        </w:rPr>
        <w:t xml:space="preserve">or </w:t>
      </w:r>
      <w:proofErr w:type="spellStart"/>
      <w:r w:rsidR="00AA32CE" w:rsidRPr="007A6E92">
        <w:rPr>
          <w:strike/>
        </w:rPr>
        <w:t>FollowupDate</w:t>
      </w:r>
      <w:proofErr w:type="spellEnd"/>
      <w:r w:rsidR="00AA32CE" w:rsidRPr="007A6E92">
        <w:rPr>
          <w:strike/>
        </w:rPr>
        <w:t xml:space="preserve"> (see </w:t>
      </w:r>
      <w:proofErr w:type="spellStart"/>
      <w:r w:rsidR="00AA32CE" w:rsidRPr="007A6E92">
        <w:rPr>
          <w:strike/>
        </w:rPr>
        <w:t>Grogg</w:t>
      </w:r>
      <w:proofErr w:type="spellEnd"/>
      <w:r w:rsidR="00AA32CE" w:rsidRPr="007A6E92">
        <w:rPr>
          <w:strike/>
        </w:rPr>
        <w:t xml:space="preserve">) for </w:t>
      </w:r>
      <w:r w:rsidR="00873413" w:rsidRPr="007A6E92">
        <w:rPr>
          <w:strike/>
        </w:rPr>
        <w:t>today or later, as shown:</w:t>
      </w:r>
    </w:p>
    <w:p w14:paraId="35FDD3DD" w14:textId="4B331529" w:rsidR="00DB75FC" w:rsidRPr="001E0231" w:rsidRDefault="002B3211" w:rsidP="00DB75FC">
      <w:pPr>
        <w:pStyle w:val="NoSpacing"/>
        <w:numPr>
          <w:ilvl w:val="2"/>
          <w:numId w:val="2"/>
        </w:numPr>
        <w:rPr>
          <w:strike/>
        </w:rPr>
      </w:pPr>
      <w:r w:rsidRPr="001E0231">
        <w:rPr>
          <w:strike/>
        </w:rPr>
        <w:t>Align e</w:t>
      </w:r>
      <w:r w:rsidR="00DB75FC" w:rsidRPr="001E0231">
        <w:rPr>
          <w:strike/>
        </w:rPr>
        <w:t xml:space="preserve">ach field under the appropriate </w:t>
      </w:r>
      <w:proofErr w:type="gramStart"/>
      <w:r w:rsidR="00DB75FC" w:rsidRPr="001E0231">
        <w:rPr>
          <w:strike/>
        </w:rPr>
        <w:t>heading</w:t>
      </w:r>
      <w:proofErr w:type="gramEnd"/>
      <w:r w:rsidR="00DB75FC" w:rsidRPr="001E0231">
        <w:rPr>
          <w:strike/>
        </w:rPr>
        <w:t xml:space="preserve"> </w:t>
      </w:r>
    </w:p>
    <w:p w14:paraId="3A7838C8" w14:textId="0E2EDE67" w:rsidR="00DB75FC" w:rsidRPr="001E0231" w:rsidRDefault="00DB75FC" w:rsidP="00D95C4E">
      <w:pPr>
        <w:pStyle w:val="NoSpacing"/>
        <w:numPr>
          <w:ilvl w:val="2"/>
          <w:numId w:val="2"/>
        </w:numPr>
        <w:rPr>
          <w:strike/>
        </w:rPr>
      </w:pPr>
      <w:r w:rsidRPr="001E0231">
        <w:rPr>
          <w:strike/>
        </w:rPr>
        <w:t>Date</w:t>
      </w:r>
      <w:r w:rsidR="002B3211" w:rsidRPr="001E0231">
        <w:rPr>
          <w:strike/>
        </w:rPr>
        <w:t xml:space="preserve">s &amp; Times formatted as </w:t>
      </w:r>
      <w:proofErr w:type="gramStart"/>
      <w:r w:rsidR="002B3211" w:rsidRPr="001E0231">
        <w:rPr>
          <w:strike/>
        </w:rPr>
        <w:t>shown</w:t>
      </w:r>
      <w:proofErr w:type="gramEnd"/>
    </w:p>
    <w:p w14:paraId="19F87923" w14:textId="06E549FF" w:rsidR="00DB75FC" w:rsidRDefault="002B3211" w:rsidP="00DB75FC">
      <w:pPr>
        <w:pStyle w:val="NoSpacing"/>
        <w:numPr>
          <w:ilvl w:val="2"/>
          <w:numId w:val="2"/>
        </w:numPr>
      </w:pPr>
      <w:r>
        <w:t xml:space="preserve">Only show the </w:t>
      </w:r>
      <w:proofErr w:type="spellStart"/>
      <w:r>
        <w:t>FollowupDate</w:t>
      </w:r>
      <w:proofErr w:type="spellEnd"/>
      <w:r>
        <w:t xml:space="preserve"> &amp; </w:t>
      </w:r>
      <w:r w:rsidR="00873413">
        <w:t>T</w:t>
      </w:r>
      <w:r>
        <w:t xml:space="preserve">ime if </w:t>
      </w:r>
      <w:proofErr w:type="spellStart"/>
      <w:r>
        <w:t>FollowupRequired</w:t>
      </w:r>
      <w:proofErr w:type="spellEnd"/>
      <w:r>
        <w:t xml:space="preserve"> is </w:t>
      </w:r>
      <w:proofErr w:type="gramStart"/>
      <w:r>
        <w:t>true</w:t>
      </w:r>
      <w:proofErr w:type="gramEnd"/>
    </w:p>
    <w:sectPr w:rsidR="00DB75FC" w:rsidSect="00E13C93">
      <w:pgSz w:w="12240" w:h="15840"/>
      <w:pgMar w:top="851" w:right="567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0342E"/>
    <w:multiLevelType w:val="hybridMultilevel"/>
    <w:tmpl w:val="9064DA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DF471A"/>
    <w:multiLevelType w:val="hybridMultilevel"/>
    <w:tmpl w:val="FAD8E502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6C14800"/>
    <w:multiLevelType w:val="hybridMultilevel"/>
    <w:tmpl w:val="2856D0A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sLQ0MTM1NDY1MbdQ0lEKTi0uzszPAykwrAUAXJ1HFSwAAAA="/>
  </w:docVars>
  <w:rsids>
    <w:rsidRoot w:val="00ED4FB0"/>
    <w:rsid w:val="00000913"/>
    <w:rsid w:val="00024AD0"/>
    <w:rsid w:val="0009012B"/>
    <w:rsid w:val="000E587A"/>
    <w:rsid w:val="00140412"/>
    <w:rsid w:val="0016751B"/>
    <w:rsid w:val="001953C8"/>
    <w:rsid w:val="001D75D2"/>
    <w:rsid w:val="001E0231"/>
    <w:rsid w:val="00216820"/>
    <w:rsid w:val="00266809"/>
    <w:rsid w:val="00287639"/>
    <w:rsid w:val="002B3211"/>
    <w:rsid w:val="00327AE1"/>
    <w:rsid w:val="0049658F"/>
    <w:rsid w:val="004B5601"/>
    <w:rsid w:val="00534497"/>
    <w:rsid w:val="0058028D"/>
    <w:rsid w:val="005A4B70"/>
    <w:rsid w:val="005F09D8"/>
    <w:rsid w:val="0060732F"/>
    <w:rsid w:val="006571F1"/>
    <w:rsid w:val="006742D8"/>
    <w:rsid w:val="006E0D18"/>
    <w:rsid w:val="00764FB6"/>
    <w:rsid w:val="007900F2"/>
    <w:rsid w:val="007A6E92"/>
    <w:rsid w:val="007C5105"/>
    <w:rsid w:val="00873413"/>
    <w:rsid w:val="00924EA1"/>
    <w:rsid w:val="00940FAD"/>
    <w:rsid w:val="009658CD"/>
    <w:rsid w:val="00A35A59"/>
    <w:rsid w:val="00AA32CE"/>
    <w:rsid w:val="00AE235E"/>
    <w:rsid w:val="00B5349A"/>
    <w:rsid w:val="00BC1605"/>
    <w:rsid w:val="00C0397C"/>
    <w:rsid w:val="00D95C4E"/>
    <w:rsid w:val="00DB2733"/>
    <w:rsid w:val="00DB58D8"/>
    <w:rsid w:val="00DB75FC"/>
    <w:rsid w:val="00E13C93"/>
    <w:rsid w:val="00E20CCC"/>
    <w:rsid w:val="00E754D0"/>
    <w:rsid w:val="00EB054A"/>
    <w:rsid w:val="00ED4FB0"/>
    <w:rsid w:val="00F236E8"/>
    <w:rsid w:val="00FF2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7332F"/>
  <w15:chartTrackingRefBased/>
  <w15:docId w15:val="{284E8371-9266-4588-A766-06B96E3D7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4F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F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1"/>
    <w:qFormat/>
    <w:rsid w:val="00ED4FB0"/>
    <w:rPr>
      <w:i/>
      <w:iCs/>
      <w:color w:val="4472C4" w:themeColor="accent1"/>
    </w:rPr>
  </w:style>
  <w:style w:type="paragraph" w:styleId="NoSpacing">
    <w:name w:val="No Spacing"/>
    <w:uiPriority w:val="1"/>
    <w:qFormat/>
    <w:rsid w:val="00ED4FB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ED4FB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4FB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2168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1</TotalTime>
  <Pages>1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urton</dc:creator>
  <cp:keywords/>
  <dc:description/>
  <cp:lastModifiedBy>baek kwangjin</cp:lastModifiedBy>
  <cp:revision>14</cp:revision>
  <dcterms:created xsi:type="dcterms:W3CDTF">2021-04-12T20:56:00Z</dcterms:created>
  <dcterms:modified xsi:type="dcterms:W3CDTF">2021-04-29T19:55:00Z</dcterms:modified>
</cp:coreProperties>
</file>